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Default="001F7D92" w:rsidP="00223AD1">
      <w:pPr>
        <w:tabs>
          <w:tab w:val="left" w:pos="426"/>
        </w:tabs>
        <w:jc w:val="center"/>
        <w:rPr>
          <w:sz w:val="22"/>
          <w:szCs w:val="22"/>
          <w:lang w:eastAsia="x-none"/>
        </w:rPr>
      </w:pPr>
      <w:r w:rsidRPr="001F7D92">
        <w:rPr>
          <w:sz w:val="22"/>
          <w:szCs w:val="22"/>
          <w:lang w:eastAsia="x-none"/>
        </w:rPr>
        <w:t>Warsztaty z zakresu wad postawy ciała i ich korekcji – wady rozwojowe wieku dziecięcego.</w:t>
      </w:r>
    </w:p>
    <w:p w:rsidR="001F7D92" w:rsidRPr="00CF7B9F" w:rsidRDefault="001F7D92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bookmarkStart w:id="0" w:name="_Hlk125020696"/>
      <w:r w:rsidR="00C27050" w:rsidRPr="00C27050">
        <w:rPr>
          <w:b/>
          <w:sz w:val="22"/>
          <w:szCs w:val="22"/>
          <w:lang w:val="en-US"/>
        </w:rPr>
        <w:t>15998</w:t>
      </w:r>
      <w:r w:rsidR="001F7D92">
        <w:rPr>
          <w:b/>
          <w:sz w:val="22"/>
          <w:szCs w:val="22"/>
          <w:lang w:val="en-US"/>
        </w:rPr>
        <w:t>5</w:t>
      </w:r>
      <w:r w:rsidRPr="00516760">
        <w:rPr>
          <w:b/>
          <w:sz w:val="22"/>
          <w:szCs w:val="22"/>
          <w:lang w:val="en-US"/>
        </w:rPr>
        <w:t>/202</w:t>
      </w:r>
      <w:r w:rsidR="00C27050">
        <w:rPr>
          <w:b/>
          <w:sz w:val="22"/>
          <w:szCs w:val="22"/>
          <w:lang w:val="en-US"/>
        </w:rPr>
        <w:t>3</w:t>
      </w:r>
      <w:bookmarkEnd w:id="0"/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81150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811501">
        <w:rPr>
          <w:rFonts w:eastAsia="Calibri"/>
          <w:sz w:val="22"/>
          <w:szCs w:val="22"/>
          <w:lang w:eastAsia="en-US"/>
        </w:rPr>
        <w:t xml:space="preserve">osiada </w:t>
      </w:r>
      <w:r w:rsidR="001F7D92">
        <w:rPr>
          <w:rFonts w:eastAsia="Calibri"/>
          <w:sz w:val="22"/>
          <w:szCs w:val="22"/>
          <w:lang w:eastAsia="en-US"/>
        </w:rPr>
        <w:t xml:space="preserve">co najmniej </w:t>
      </w:r>
      <w:r w:rsidRPr="00811501">
        <w:rPr>
          <w:rFonts w:eastAsia="Calibri"/>
          <w:sz w:val="22"/>
          <w:szCs w:val="22"/>
          <w:lang w:eastAsia="en-US"/>
        </w:rPr>
        <w:t>wykształcenie wyższe</w:t>
      </w:r>
      <w:r w:rsidR="001F7D92">
        <w:rPr>
          <w:rFonts w:eastAsia="Calibri"/>
          <w:sz w:val="22"/>
          <w:szCs w:val="22"/>
          <w:lang w:eastAsia="en-US"/>
        </w:rPr>
        <w:t xml:space="preserve"> magisterskie</w:t>
      </w:r>
      <w:r>
        <w:rPr>
          <w:rFonts w:eastAsia="Calibri"/>
          <w:sz w:val="22"/>
          <w:szCs w:val="22"/>
          <w:lang w:eastAsia="en-US"/>
        </w:rPr>
        <w:t>,</w:t>
      </w:r>
    </w:p>
    <w:p w:rsidR="00223AD1" w:rsidRPr="001F7D92" w:rsidRDefault="00811501" w:rsidP="001F7D92">
      <w:pPr>
        <w:pStyle w:val="Akapitzlist"/>
        <w:numPr>
          <w:ilvl w:val="0"/>
          <w:numId w:val="3"/>
        </w:numPr>
        <w:rPr>
          <w:rFonts w:eastAsia="Calibri"/>
          <w:sz w:val="22"/>
          <w:szCs w:val="22"/>
          <w:lang w:eastAsia="en-US"/>
        </w:rPr>
      </w:pPr>
      <w:r w:rsidRPr="001F7D92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przeprowadziła co najmniej dwa szkolenia z zakresu </w:t>
      </w:r>
      <w:r w:rsidR="001F7D92" w:rsidRPr="001F7D92">
        <w:rPr>
          <w:rFonts w:eastAsia="Calibri"/>
          <w:sz w:val="22"/>
          <w:szCs w:val="22"/>
          <w:lang w:eastAsia="en-US"/>
        </w:rPr>
        <w:t>wad postawy ciała i ich korekcji – wady rozwojowe wieku dziecięcego</w:t>
      </w:r>
      <w:r w:rsidR="001F7D92">
        <w:rPr>
          <w:rFonts w:eastAsia="Calibri"/>
          <w:sz w:val="22"/>
          <w:szCs w:val="22"/>
          <w:lang w:eastAsia="en-US"/>
        </w:rPr>
        <w:t xml:space="preserve">, </w:t>
      </w:r>
      <w:r w:rsidR="00223AD1" w:rsidRPr="001F7D92">
        <w:rPr>
          <w:rFonts w:eastAsia="Calibri"/>
          <w:sz w:val="22"/>
          <w:szCs w:val="22"/>
          <w:lang w:eastAsia="en-US"/>
        </w:rPr>
        <w:t>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F7D92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Default="00E2184C" w:rsidP="00E2184C"/>
    <w:p w:rsidR="00E2184C" w:rsidRDefault="00E2184C" w:rsidP="00E2184C"/>
    <w:p w:rsidR="00883E6C" w:rsidRDefault="00883E6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CF0B59" w:rsidRDefault="00CF0B59" w:rsidP="00CF0B59">
      <w:pPr>
        <w:shd w:val="clear" w:color="auto" w:fill="FFFFFF"/>
        <w:spacing w:after="240"/>
      </w:pPr>
      <w:bookmarkStart w:id="1" w:name="_GoBack"/>
      <w:bookmarkEnd w:id="1"/>
    </w:p>
    <w:sectPr w:rsidR="00CF0B59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56DA7119" wp14:editId="1531C11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7F3401" w:rsidRPr="00B43F8F" w:rsidRDefault="001F7D92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3401" w:rsidRDefault="001F7D92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7E3375" wp14:editId="3788E8E5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1F7D92">
    <w:pPr>
      <w:pStyle w:val="Nagwek"/>
    </w:pPr>
  </w:p>
  <w:p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7F3401" w:rsidRPr="007503E6" w:rsidRDefault="001F7D92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121D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0DD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2FF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F7D92"/>
    <w:rsid w:val="00223AD1"/>
    <w:rsid w:val="002B6A31"/>
    <w:rsid w:val="0030716B"/>
    <w:rsid w:val="0033042A"/>
    <w:rsid w:val="00357C2D"/>
    <w:rsid w:val="00516760"/>
    <w:rsid w:val="006776F5"/>
    <w:rsid w:val="006853B9"/>
    <w:rsid w:val="00811501"/>
    <w:rsid w:val="00883E6C"/>
    <w:rsid w:val="0090454D"/>
    <w:rsid w:val="00966D11"/>
    <w:rsid w:val="009F6C51"/>
    <w:rsid w:val="00AF0172"/>
    <w:rsid w:val="00C13493"/>
    <w:rsid w:val="00C27050"/>
    <w:rsid w:val="00CF0B59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,"/>
  <w:listSeparator w:val=";"/>
  <w14:docId w14:val="1E6C541A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F0B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99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0</cp:revision>
  <dcterms:created xsi:type="dcterms:W3CDTF">2022-11-04T16:57:00Z</dcterms:created>
  <dcterms:modified xsi:type="dcterms:W3CDTF">2023-01-19T12:10:00Z</dcterms:modified>
</cp:coreProperties>
</file>